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114E20" w14:textId="77777777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1EECFAA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1A18382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C3EDA9C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557FB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F1D12B3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696320AF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AE9DA9A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874178C" w14:textId="7777777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4969B7A5" wp14:editId="77B718BE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38B801EB" w14:textId="77777777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062E66B9" w14:textId="77777777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D276C39" w14:textId="77777777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2C6F9635" w14:textId="7777777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4FE23E61" w14:textId="77777777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357FE1E3" w14:textId="77777777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0609825B" w14:textId="77777777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35DA9C13" w14:textId="7777777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EA25587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7E09A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05581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CFC5F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A9F6E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30D69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655CE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67F73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440C8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628F9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EBD16" w14:textId="7777777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8CCA8" w14:textId="7777777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519036C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24933449" w14:textId="77777777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3E4997E1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2A4F883F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285477E5" w14:textId="77777777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B8847E9" w14:textId="77777777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63B8691" w14:textId="77777777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4A6491B" w14:textId="77777777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41128377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82AA10B" w14:textId="77777777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670F9C4" w14:textId="77777777" w:rsidR="00531FBF" w:rsidRPr="00B7788F" w:rsidRDefault="00E16C3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2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72A94B7" w14:textId="77777777" w:rsidR="00531FBF" w:rsidRPr="00B7788F" w:rsidRDefault="00E16C3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Destin Shaff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17981962" w14:textId="77777777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7E4A5547" w14:textId="77777777" w:rsidR="00C32F3D" w:rsidRPr="00B7788F" w:rsidRDefault="00C32F3D" w:rsidP="00B7788F">
      <w:pPr>
        <w:contextualSpacing/>
      </w:pPr>
    </w:p>
    <w:p w14:paraId="04B677F6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6724D2E2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0ABB22FD" w14:textId="7777777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63D2F21" wp14:editId="3445D37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4839F331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723369E0" w14:textId="77777777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3971B6BA" w14:textId="77777777" w:rsidR="00B7788F" w:rsidRPr="00B7788F" w:rsidRDefault="00B7788F" w:rsidP="00B7788F">
      <w:pPr>
        <w:contextualSpacing/>
      </w:pPr>
    </w:p>
    <w:p w14:paraId="5A7BDD41" w14:textId="77777777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5CE3DEBA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2CE476CA" w14:textId="77777777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3ADE877" w14:textId="77777777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51BC0934" w14:textId="77777777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35B9DFEA" w14:textId="77777777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6CFED8C" w14:textId="77777777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61D8F005" w14:textId="77777777" w:rsidR="00485402" w:rsidRPr="00B7788F" w:rsidRDefault="00E16C3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estin Shaffer</w:t>
      </w:r>
    </w:p>
    <w:p w14:paraId="5A7CD9B0" w14:textId="77777777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02B82808" w14:textId="77777777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6DE46E61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B7746" w14:textId="77777777" w:rsidR="00E16C32" w:rsidRDefault="00E16C32" w:rsidP="00E16C32">
      <w:pPr>
        <w:contextualSpacing/>
        <w:rPr>
          <w:rFonts w:eastAsia="Times New Roman"/>
          <w:sz w:val="22"/>
          <w:szCs w:val="22"/>
        </w:rPr>
      </w:pPr>
      <w:r w:rsidRPr="00E16C32">
        <w:rPr>
          <w:rFonts w:eastAsia="Times New Roman"/>
          <w:sz w:val="22"/>
          <w:szCs w:val="22"/>
        </w:rPr>
        <w:t>To create a checksum for data verification, I used the SHA-256 cryptographic hash technique for this project.  SHA-256 generates a 256-bit (32-byte) hash value and is a part of the SHA-2 family.  Integrity tests are safe because it is a one-way function.</w:t>
      </w:r>
    </w:p>
    <w:p w14:paraId="08CBA8E7" w14:textId="77777777" w:rsidR="00E16C32" w:rsidRPr="00E16C32" w:rsidRDefault="00E16C32" w:rsidP="00E16C32">
      <w:pPr>
        <w:contextualSpacing/>
        <w:rPr>
          <w:rFonts w:eastAsia="Times New Roman"/>
          <w:sz w:val="22"/>
          <w:szCs w:val="22"/>
        </w:rPr>
      </w:pPr>
    </w:p>
    <w:p w14:paraId="081B4BC3" w14:textId="77777777" w:rsidR="00E16C32" w:rsidRDefault="00E16C32" w:rsidP="00E16C32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E16C32">
        <w:rPr>
          <w:rFonts w:eastAsia="Times New Roman"/>
          <w:sz w:val="22"/>
          <w:szCs w:val="22"/>
        </w:rPr>
        <w:t>Hash Function: SHA-256</w:t>
      </w:r>
    </w:p>
    <w:p w14:paraId="1A3620E7" w14:textId="77777777" w:rsidR="00E16C32" w:rsidRDefault="00E16C32" w:rsidP="00E16C32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E16C32">
        <w:rPr>
          <w:rFonts w:eastAsia="Times New Roman"/>
          <w:sz w:val="22"/>
          <w:szCs w:val="22"/>
        </w:rPr>
        <w:t>Bit Level: 256-bit</w:t>
      </w:r>
    </w:p>
    <w:p w14:paraId="29990613" w14:textId="77777777" w:rsidR="00E16C32" w:rsidRDefault="00E16C32" w:rsidP="00E16C32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E16C32">
        <w:rPr>
          <w:rFonts w:eastAsia="Times New Roman"/>
          <w:sz w:val="22"/>
          <w:szCs w:val="22"/>
        </w:rPr>
        <w:t>Random Numbers: Not used for this checksum but can be added as salt for enhanced security.</w:t>
      </w:r>
    </w:p>
    <w:p w14:paraId="6E8ADDAB" w14:textId="77777777" w:rsidR="00E16C32" w:rsidRPr="00E16C32" w:rsidRDefault="00E16C32" w:rsidP="00E16C32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E16C32">
        <w:rPr>
          <w:rFonts w:eastAsia="Times New Roman"/>
          <w:sz w:val="22"/>
          <w:szCs w:val="22"/>
        </w:rPr>
        <w:t>Key Type: Not applicable (hashing is not encryption).</w:t>
      </w:r>
    </w:p>
    <w:p w14:paraId="6066CFFF" w14:textId="77777777" w:rsidR="00E16C32" w:rsidRPr="00E16C32" w:rsidRDefault="00E16C32" w:rsidP="00E16C32">
      <w:pPr>
        <w:contextualSpacing/>
        <w:rPr>
          <w:rFonts w:eastAsia="Times New Roman"/>
          <w:sz w:val="22"/>
          <w:szCs w:val="22"/>
        </w:rPr>
      </w:pPr>
    </w:p>
    <w:p w14:paraId="6346529C" w14:textId="77777777" w:rsidR="00010B8A" w:rsidRDefault="00E16C32" w:rsidP="00E16C32">
      <w:pPr>
        <w:contextualSpacing/>
        <w:rPr>
          <w:rFonts w:eastAsia="Times New Roman"/>
          <w:sz w:val="22"/>
          <w:szCs w:val="22"/>
        </w:rPr>
      </w:pPr>
      <w:r w:rsidRPr="00E16C32">
        <w:rPr>
          <w:rFonts w:eastAsia="Times New Roman"/>
          <w:sz w:val="22"/>
          <w:szCs w:val="22"/>
        </w:rPr>
        <w:t>SHA-256 is widely used in modern applications due to its collision resistance and security. It is maintained by NIST and has no known major vulnerabilities when implemented correctly.</w:t>
      </w:r>
    </w:p>
    <w:p w14:paraId="1BDC16DF" w14:textId="77777777" w:rsidR="00E16C32" w:rsidRPr="00B7788F" w:rsidRDefault="00E16C32" w:rsidP="00E16C32">
      <w:pPr>
        <w:contextualSpacing/>
        <w:rPr>
          <w:rFonts w:cstheme="minorHAnsi"/>
          <w:sz w:val="22"/>
          <w:szCs w:val="22"/>
        </w:rPr>
      </w:pPr>
    </w:p>
    <w:p w14:paraId="65662793" w14:textId="77777777" w:rsidR="0058064D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1AA7B977" w14:textId="77777777" w:rsidR="009B72BE" w:rsidRDefault="009B72BE" w:rsidP="009B72BE">
      <w:pPr>
        <w:pStyle w:val="Heading2"/>
        <w:spacing w:before="0" w:line="240" w:lineRule="auto"/>
      </w:pPr>
    </w:p>
    <w:p w14:paraId="49FBC927" w14:textId="77777777" w:rsidR="009B72BE" w:rsidRDefault="009B72BE" w:rsidP="009B72BE">
      <w:pPr>
        <w:pStyle w:val="Heading2"/>
        <w:spacing w:before="0" w:line="240" w:lineRule="auto"/>
      </w:pPr>
    </w:p>
    <w:p w14:paraId="28B2B564" w14:textId="77777777" w:rsidR="009B72BE" w:rsidRDefault="009B72BE" w:rsidP="009B72BE">
      <w:pPr>
        <w:pStyle w:val="Heading2"/>
        <w:spacing w:before="0" w:line="240" w:lineRule="auto"/>
      </w:pPr>
    </w:p>
    <w:p w14:paraId="02EE14EE" w14:textId="77777777" w:rsidR="009B72BE" w:rsidRDefault="009B72BE" w:rsidP="009B72BE">
      <w:pPr>
        <w:pStyle w:val="Heading2"/>
        <w:spacing w:before="0" w:line="240" w:lineRule="auto"/>
      </w:pPr>
    </w:p>
    <w:p w14:paraId="260BD3D5" w14:textId="77777777" w:rsidR="009B72BE" w:rsidRDefault="009B72BE" w:rsidP="009B72BE">
      <w:pPr>
        <w:pStyle w:val="Heading2"/>
        <w:spacing w:before="0" w:line="240" w:lineRule="auto"/>
      </w:pPr>
    </w:p>
    <w:p w14:paraId="21FD59AF" w14:textId="77777777" w:rsidR="009B72BE" w:rsidRDefault="009B72BE" w:rsidP="009B72BE">
      <w:pPr>
        <w:pStyle w:val="Heading2"/>
        <w:spacing w:before="0" w:line="240" w:lineRule="auto"/>
      </w:pPr>
    </w:p>
    <w:p w14:paraId="3872BC3D" w14:textId="33B1F3D9" w:rsidR="009B72BE" w:rsidRPr="009B72BE" w:rsidRDefault="009B72BE" w:rsidP="009B72BE">
      <w:pPr>
        <w:pStyle w:val="Heading2"/>
        <w:spacing w:before="0"/>
        <w:rPr>
          <w:b w:val="0"/>
          <w:bCs w:val="0"/>
        </w:rPr>
      </w:pPr>
      <w:r w:rsidRPr="009B72BE">
        <w:rPr>
          <w:b w:val="0"/>
          <w:bCs w:val="0"/>
        </w:rPr>
        <w:t>Your explanation of the system was well-structured and clearly outlined the main users and the overall process. I especially liked how you described the sequence of events from ordering to delivery which helps make the system easy to follow for someone without a technical background.</w:t>
      </w:r>
    </w:p>
    <w:p w14:paraId="24AC3CF7" w14:textId="77777777" w:rsidR="009B72BE" w:rsidRPr="009B72BE" w:rsidRDefault="009B72BE" w:rsidP="009B72BE">
      <w:pPr>
        <w:pStyle w:val="Heading2"/>
        <w:spacing w:before="0"/>
        <w:rPr>
          <w:b w:val="0"/>
          <w:bCs w:val="0"/>
        </w:rPr>
      </w:pPr>
      <w:r w:rsidRPr="009B72BE">
        <w:rPr>
          <w:b w:val="0"/>
          <w:bCs w:val="0"/>
        </w:rPr>
        <w:t>One part that could be simplified is the mention of “objects like Goods, Retailer, Supplier, and Customer” that “hold specific data and actions.” While accurate, this wording leans a bit technical. You might instead say that the system keeps track of key business roles and tasks, like managing inventory or processing customer payments.</w:t>
      </w:r>
    </w:p>
    <w:p w14:paraId="7EAB8A2C" w14:textId="77777777" w:rsidR="009B72BE" w:rsidRPr="009B72BE" w:rsidRDefault="009B72BE" w:rsidP="009B72BE">
      <w:pPr>
        <w:pStyle w:val="Heading2"/>
        <w:spacing w:before="0"/>
        <w:rPr>
          <w:b w:val="0"/>
          <w:bCs w:val="0"/>
        </w:rPr>
      </w:pPr>
      <w:r w:rsidRPr="009B72BE">
        <w:rPr>
          <w:b w:val="0"/>
          <w:bCs w:val="0"/>
        </w:rPr>
        <w:t>Also, the phrase “generating a bill” may sound a little formal or technical. A clearer alternative might be “creating a receipt” or “finalizing a customer’s purchase.”</w:t>
      </w:r>
    </w:p>
    <w:p w14:paraId="15E0ADE7" w14:textId="77777777" w:rsidR="009B72BE" w:rsidRPr="009B72BE" w:rsidRDefault="009B72BE" w:rsidP="009B72BE">
      <w:pPr>
        <w:pStyle w:val="Heading2"/>
        <w:spacing w:before="0"/>
        <w:rPr>
          <w:b w:val="0"/>
          <w:bCs w:val="0"/>
        </w:rPr>
      </w:pPr>
      <w:r w:rsidRPr="009B72BE">
        <w:rPr>
          <w:b w:val="0"/>
          <w:bCs w:val="0"/>
        </w:rPr>
        <w:t>Overall, your post does a great job presenting the system clearly, with just a few small tweaks that would make it even more accessible to a nontechnical audience.</w:t>
      </w:r>
    </w:p>
    <w:p w14:paraId="613D1BAD" w14:textId="77777777" w:rsidR="009B72BE" w:rsidRPr="00B7788F" w:rsidRDefault="009B72BE" w:rsidP="009B72BE">
      <w:pPr>
        <w:pStyle w:val="Heading2"/>
        <w:spacing w:before="0" w:line="240" w:lineRule="auto"/>
      </w:pPr>
    </w:p>
    <w:p w14:paraId="1B0925F2" w14:textId="77777777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lastRenderedPageBreak/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  <w:r>
        <w:rPr>
          <w:noProof/>
        </w:rPr>
        <w:drawing>
          <wp:inline distT="0" distB="0" distL="0" distR="0" wp14:anchorId="75CD5058" wp14:editId="609025F2">
            <wp:extent cx="5029200" cy="5029200"/>
            <wp:effectExtent l="0" t="0" r="0" b="0"/>
            <wp:docPr id="1967221587" name="Picture 1967221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_screenshot_of_a_web_browser_displays_checksum_ve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6BD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692D00D" w14:textId="77777777" w:rsidR="00DB5652" w:rsidRPr="00B7788F" w:rsidRDefault="00E16C32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50C9700" wp14:editId="1F098590">
            <wp:extent cx="1508760" cy="1508760"/>
            <wp:effectExtent l="0" t="0" r="0" b="0"/>
            <wp:docPr id="1637208611" name="Picture 1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45E5C" w14:textId="77777777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2EE4CEE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lastRenderedPageBreak/>
        <w:t>Insert a screenshot below of the checksum verification.</w:t>
      </w:r>
      <w:r>
        <w:rPr>
          <w:noProof/>
        </w:rPr>
        <w:drawing>
          <wp:inline distT="0" distB="0" distL="0" distR="0" wp14:anchorId="4B559F62" wp14:editId="2ED043AD">
            <wp:extent cx="5029200" cy="5029200"/>
            <wp:effectExtent l="0" t="0" r="0" b="0"/>
            <wp:docPr id="1967221588" name="Picture 1967221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1775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6AB0F47" w14:textId="77777777" w:rsidR="00DB5652" w:rsidRPr="00B7788F" w:rsidRDefault="00E16C32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6C10BDC" wp14:editId="36F09964">
            <wp:extent cx="1016000" cy="1524000"/>
            <wp:effectExtent l="0" t="0" r="0" b="0"/>
            <wp:docPr id="1967221586" name="Picture 2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6011D" w14:textId="77777777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7915AC12" w14:textId="77777777" w:rsidR="00E16C32" w:rsidRDefault="00E16C32" w:rsidP="00E16C32">
      <w:pPr>
        <w:pStyle w:val="NormalWeb"/>
      </w:pPr>
      <w:r>
        <w:t xml:space="preserve">To enforce secure communications, I modified the application's </w:t>
      </w:r>
      <w:proofErr w:type="spellStart"/>
      <w:proofErr w:type="gramStart"/>
      <w:r>
        <w:rPr>
          <w:rStyle w:val="HTMLCode"/>
        </w:rPr>
        <w:t>application.properties</w:t>
      </w:r>
      <w:proofErr w:type="spellEnd"/>
      <w:proofErr w:type="gramEnd"/>
      <w:r>
        <w:t xml:space="preserve"> file to use HTTPS on port 8443. I generated a self-signed certificate using Java </w:t>
      </w:r>
      <w:proofErr w:type="spellStart"/>
      <w:r>
        <w:t>Keytool</w:t>
      </w:r>
      <w:proofErr w:type="spellEnd"/>
      <w:r>
        <w:t xml:space="preserve"> and </w:t>
      </w:r>
      <w:r>
        <w:lastRenderedPageBreak/>
        <w:t>configured the application to use this certificate for SSL communication.</w:t>
      </w:r>
      <w:r>
        <w:rPr>
          <w:noProof/>
        </w:rPr>
        <w:drawing>
          <wp:inline distT="0" distB="0" distL="0" distR="0" wp14:anchorId="47395A15" wp14:editId="7E41BFC7">
            <wp:extent cx="5029200" cy="5029200"/>
            <wp:effectExtent l="0" t="0" r="0" b="0"/>
            <wp:docPr id="1967221589" name="Picture 1967221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7162A" w14:textId="77777777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</w:p>
    <w:p w14:paraId="269A2B3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377B9CA" w14:textId="77777777" w:rsidR="00DB5652" w:rsidRPr="00B7788F" w:rsidRDefault="004640CC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B672191" wp14:editId="7E7F7D48">
            <wp:extent cx="1516380" cy="1516380"/>
            <wp:effectExtent l="0" t="0" r="7620" b="7620"/>
            <wp:docPr id="1644119380" name="Picture 3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F3CB2" w14:textId="77777777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006848FE" w14:textId="77777777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lastRenderedPageBreak/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  <w:r>
        <w:rPr>
          <w:noProof/>
        </w:rPr>
        <w:drawing>
          <wp:inline distT="0" distB="0" distL="0" distR="0" wp14:anchorId="7BF6298A" wp14:editId="2DA49309">
            <wp:extent cx="5029200" cy="5029200"/>
            <wp:effectExtent l="0" t="0" r="0" b="0"/>
            <wp:docPr id="1967221590" name="Picture 1967221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_digital_screenshot_captures_Java_code_being_disp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4E0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AF7090D" w14:textId="77777777" w:rsidR="00E33862" w:rsidRDefault="004640C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DA99C82" wp14:editId="0EE5F1B5">
            <wp:extent cx="1828800" cy="1828800"/>
            <wp:effectExtent l="0" t="0" r="0" b="0"/>
            <wp:docPr id="172842037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22E4C1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FAEA052" w14:textId="77777777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79494C51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lastRenderedPageBreak/>
        <w:t>Insert a screenshot below of the refactored code executed without errors.</w:t>
      </w:r>
      <w:r>
        <w:rPr>
          <w:noProof/>
        </w:rPr>
        <w:drawing>
          <wp:inline distT="0" distB="0" distL="0" distR="0" wp14:anchorId="2676755C" wp14:editId="298124A3">
            <wp:extent cx="5029200" cy="5029200"/>
            <wp:effectExtent l="0" t="0" r="0" b="0"/>
            <wp:docPr id="1967221591" name="Picture 1967221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_screenshot_of_Java_code_is_displayed_in_the_main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BA29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94F7EC0" w14:textId="77777777" w:rsidR="00E4044A" w:rsidRPr="00B7788F" w:rsidRDefault="004640C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A674F5D" wp14:editId="485C8DEF">
            <wp:extent cx="1592580" cy="1592580"/>
            <wp:effectExtent l="0" t="0" r="7620" b="7620"/>
            <wp:docPr id="19619111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592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B5652">
        <w:rPr>
          <w:rFonts w:eastAsia="Times New Roman" w:cstheme="minorHAnsi"/>
          <w:sz w:val="22"/>
          <w:szCs w:val="22"/>
        </w:rPr>
        <w:t xml:space="preserve"> </w:t>
      </w:r>
    </w:p>
    <w:p w14:paraId="39BE6D02" w14:textId="77777777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5968B6B9" w14:textId="77777777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2136BE9C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3B339F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t>The code was refactored to include:</w:t>
      </w:r>
    </w:p>
    <w:p w14:paraId="16384982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0868C58A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t>SHA-256 hashing for data integrity</w:t>
      </w:r>
    </w:p>
    <w:p w14:paraId="366EF349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5977FB2E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lastRenderedPageBreak/>
        <w:t>HTTPS configuration using a self-signed certificate</w:t>
      </w:r>
    </w:p>
    <w:p w14:paraId="6AEBEE5F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7824AA78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t>Validation through checksum and static analysis</w:t>
      </w:r>
    </w:p>
    <w:p w14:paraId="31ACB674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49E05988" w14:textId="77777777" w:rsidR="006E3003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t>These updates align with the vulnerability assessment flow and ensure the application supports secure communications, hash validation, and encrypted transport layers.</w:t>
      </w:r>
    </w:p>
    <w:p w14:paraId="3ED784A2" w14:textId="77777777" w:rsid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6D08069A" w14:textId="77777777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67F23449" w14:textId="77777777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51CCB58D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t>Used secure algorithms (SHA-256) and HTTPS for encryption in transit.</w:t>
      </w:r>
    </w:p>
    <w:p w14:paraId="355DC4AE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694F149C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  <w:proofErr w:type="gramStart"/>
      <w:r w:rsidRPr="004640CC">
        <w:rPr>
          <w:rFonts w:eastAsia="Times New Roman"/>
          <w:sz w:val="22"/>
          <w:szCs w:val="22"/>
        </w:rPr>
        <w:t>Avoided</w:t>
      </w:r>
      <w:proofErr w:type="gramEnd"/>
      <w:r w:rsidRPr="004640CC">
        <w:rPr>
          <w:rFonts w:eastAsia="Times New Roman"/>
          <w:sz w:val="22"/>
          <w:szCs w:val="22"/>
        </w:rPr>
        <w:t xml:space="preserve"> deprecated functions or insecure protocols.</w:t>
      </w:r>
    </w:p>
    <w:p w14:paraId="19D696DE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58666F3B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t xml:space="preserve">Ensured configuration through the </w:t>
      </w:r>
      <w:proofErr w:type="spellStart"/>
      <w:proofErr w:type="gramStart"/>
      <w:r w:rsidRPr="004640CC"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 w:rsidRPr="004640CC">
        <w:rPr>
          <w:rFonts w:eastAsia="Times New Roman"/>
          <w:sz w:val="22"/>
          <w:szCs w:val="22"/>
        </w:rPr>
        <w:t xml:space="preserve"> file adhered to secure defaults.</w:t>
      </w:r>
    </w:p>
    <w:p w14:paraId="6CC60731" w14:textId="77777777" w:rsidR="004640CC" w:rsidRPr="004640CC" w:rsidRDefault="004640CC" w:rsidP="004640CC">
      <w:pPr>
        <w:contextualSpacing/>
        <w:rPr>
          <w:rFonts w:eastAsia="Times New Roman"/>
          <w:sz w:val="22"/>
          <w:szCs w:val="22"/>
        </w:rPr>
      </w:pPr>
    </w:p>
    <w:p w14:paraId="040EDE10" w14:textId="77777777" w:rsidR="00974AE3" w:rsidRPr="00B7788F" w:rsidRDefault="004640CC" w:rsidP="004640CC">
      <w:pPr>
        <w:contextualSpacing/>
        <w:rPr>
          <w:rFonts w:eastAsia="Times New Roman"/>
          <w:sz w:val="22"/>
          <w:szCs w:val="22"/>
        </w:rPr>
      </w:pPr>
      <w:r w:rsidRPr="004640CC">
        <w:rPr>
          <w:rFonts w:eastAsia="Times New Roman"/>
          <w:sz w:val="22"/>
          <w:szCs w:val="22"/>
        </w:rPr>
        <w:t>Applying these practices maintains user trust, supports regulatory compliance, and mitigates known risks like data tampering or unauthorized access.</w:t>
      </w:r>
    </w:p>
    <w:sectPr w:rsidR="00974AE3" w:rsidRPr="00B7788F" w:rsidSect="00C41B36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359CB" w14:textId="77777777" w:rsidR="00411903" w:rsidRDefault="00411903" w:rsidP="002F3F84">
      <w:r>
        <w:separator/>
      </w:r>
    </w:p>
  </w:endnote>
  <w:endnote w:type="continuationSeparator" w:id="0">
    <w:p w14:paraId="2B7E2633" w14:textId="77777777" w:rsidR="00411903" w:rsidRDefault="00411903" w:rsidP="002F3F84">
      <w:r>
        <w:continuationSeparator/>
      </w:r>
    </w:p>
  </w:endnote>
  <w:endnote w:type="continuationNotice" w:id="1">
    <w:p w14:paraId="1D57CF76" w14:textId="77777777" w:rsidR="00411903" w:rsidRDefault="004119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70671" w14:textId="77777777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CFEEE6D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151FC3F" w14:textId="77777777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146C725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34D960" w14:textId="77777777" w:rsidR="00411903" w:rsidRDefault="00411903" w:rsidP="002F3F84">
      <w:r>
        <w:separator/>
      </w:r>
    </w:p>
  </w:footnote>
  <w:footnote w:type="continuationSeparator" w:id="0">
    <w:p w14:paraId="63830CD5" w14:textId="77777777" w:rsidR="00411903" w:rsidRDefault="00411903" w:rsidP="002F3F84">
      <w:r>
        <w:continuationSeparator/>
      </w:r>
    </w:p>
  </w:footnote>
  <w:footnote w:type="continuationNotice" w:id="1">
    <w:p w14:paraId="778D7989" w14:textId="77777777" w:rsidR="00411903" w:rsidRDefault="004119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87510" w14:textId="77777777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F4186"/>
    <w:multiLevelType w:val="hybridMultilevel"/>
    <w:tmpl w:val="CD42E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336911">
    <w:abstractNumId w:val="17"/>
  </w:num>
  <w:num w:numId="2" w16cid:durableId="990869986">
    <w:abstractNumId w:val="21"/>
  </w:num>
  <w:num w:numId="3" w16cid:durableId="2006741779">
    <w:abstractNumId w:val="6"/>
  </w:num>
  <w:num w:numId="4" w16cid:durableId="15232492">
    <w:abstractNumId w:val="9"/>
  </w:num>
  <w:num w:numId="5" w16cid:durableId="847527267">
    <w:abstractNumId w:val="4"/>
  </w:num>
  <w:num w:numId="6" w16cid:durableId="1000233348">
    <w:abstractNumId w:val="18"/>
  </w:num>
  <w:num w:numId="7" w16cid:durableId="816842039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522694843">
    <w:abstractNumId w:val="5"/>
  </w:num>
  <w:num w:numId="9" w16cid:durableId="213182206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771852626">
    <w:abstractNumId w:val="0"/>
  </w:num>
  <w:num w:numId="11" w16cid:durableId="38937492">
    <w:abstractNumId w:val="3"/>
  </w:num>
  <w:num w:numId="12" w16cid:durableId="1723870787">
    <w:abstractNumId w:val="20"/>
  </w:num>
  <w:num w:numId="13" w16cid:durableId="1910847195">
    <w:abstractNumId w:val="16"/>
  </w:num>
  <w:num w:numId="14" w16cid:durableId="1327515250">
    <w:abstractNumId w:val="2"/>
  </w:num>
  <w:num w:numId="15" w16cid:durableId="2047949645">
    <w:abstractNumId w:val="12"/>
  </w:num>
  <w:num w:numId="16" w16cid:durableId="999843314">
    <w:abstractNumId w:val="10"/>
  </w:num>
  <w:num w:numId="17" w16cid:durableId="1148791598">
    <w:abstractNumId w:val="15"/>
  </w:num>
  <w:num w:numId="18" w16cid:durableId="1367949618">
    <w:abstractNumId w:val="19"/>
  </w:num>
  <w:num w:numId="19" w16cid:durableId="1663659278">
    <w:abstractNumId w:val="8"/>
  </w:num>
  <w:num w:numId="20" w16cid:durableId="1538085366">
    <w:abstractNumId w:val="14"/>
  </w:num>
  <w:num w:numId="21" w16cid:durableId="1171600794">
    <w:abstractNumId w:val="11"/>
  </w:num>
  <w:num w:numId="22" w16cid:durableId="11199513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469E1"/>
    <w:rsid w:val="00052476"/>
    <w:rsid w:val="000C6A94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51A9"/>
    <w:rsid w:val="00187548"/>
    <w:rsid w:val="001933BA"/>
    <w:rsid w:val="001A381D"/>
    <w:rsid w:val="001B4F8C"/>
    <w:rsid w:val="001F5F49"/>
    <w:rsid w:val="002001E0"/>
    <w:rsid w:val="00203679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C48F2"/>
    <w:rsid w:val="002F3F84"/>
    <w:rsid w:val="00321D27"/>
    <w:rsid w:val="00335200"/>
    <w:rsid w:val="003360D3"/>
    <w:rsid w:val="0033644E"/>
    <w:rsid w:val="00352FD0"/>
    <w:rsid w:val="00366E76"/>
    <w:rsid w:val="003726AD"/>
    <w:rsid w:val="003978A0"/>
    <w:rsid w:val="003A1621"/>
    <w:rsid w:val="003E2462"/>
    <w:rsid w:val="003E399D"/>
    <w:rsid w:val="00403219"/>
    <w:rsid w:val="00411903"/>
    <w:rsid w:val="00413DE0"/>
    <w:rsid w:val="0045610F"/>
    <w:rsid w:val="0046151B"/>
    <w:rsid w:val="004640CC"/>
    <w:rsid w:val="00473815"/>
    <w:rsid w:val="00485402"/>
    <w:rsid w:val="004B2BE0"/>
    <w:rsid w:val="004B374F"/>
    <w:rsid w:val="004D78B4"/>
    <w:rsid w:val="00512ADF"/>
    <w:rsid w:val="0052120D"/>
    <w:rsid w:val="00523478"/>
    <w:rsid w:val="00531FBF"/>
    <w:rsid w:val="005544E2"/>
    <w:rsid w:val="00567A04"/>
    <w:rsid w:val="0058064D"/>
    <w:rsid w:val="00583A02"/>
    <w:rsid w:val="00586AD7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1D33"/>
    <w:rsid w:val="006E3003"/>
    <w:rsid w:val="00701A84"/>
    <w:rsid w:val="0071273D"/>
    <w:rsid w:val="0076659B"/>
    <w:rsid w:val="00790486"/>
    <w:rsid w:val="00793EE5"/>
    <w:rsid w:val="00797EC8"/>
    <w:rsid w:val="0080263B"/>
    <w:rsid w:val="00816AE9"/>
    <w:rsid w:val="00824ABB"/>
    <w:rsid w:val="00826665"/>
    <w:rsid w:val="00844A5D"/>
    <w:rsid w:val="00861EC1"/>
    <w:rsid w:val="008A7514"/>
    <w:rsid w:val="008B068E"/>
    <w:rsid w:val="008B7D12"/>
    <w:rsid w:val="00940B1A"/>
    <w:rsid w:val="00957280"/>
    <w:rsid w:val="009714E8"/>
    <w:rsid w:val="00974AE3"/>
    <w:rsid w:val="009826D6"/>
    <w:rsid w:val="00987B1F"/>
    <w:rsid w:val="009B72BE"/>
    <w:rsid w:val="009C6202"/>
    <w:rsid w:val="009C7B99"/>
    <w:rsid w:val="009D3129"/>
    <w:rsid w:val="009F285B"/>
    <w:rsid w:val="00A2133A"/>
    <w:rsid w:val="00A87E0C"/>
    <w:rsid w:val="00AC1A15"/>
    <w:rsid w:val="00AC3626"/>
    <w:rsid w:val="00AC4595"/>
    <w:rsid w:val="00AD43C0"/>
    <w:rsid w:val="00AE5B33"/>
    <w:rsid w:val="00AF4C03"/>
    <w:rsid w:val="00B03C25"/>
    <w:rsid w:val="00B20F52"/>
    <w:rsid w:val="00B23DAC"/>
    <w:rsid w:val="00B26489"/>
    <w:rsid w:val="00B35185"/>
    <w:rsid w:val="00B3519E"/>
    <w:rsid w:val="00B406E8"/>
    <w:rsid w:val="00B50C83"/>
    <w:rsid w:val="00B5568E"/>
    <w:rsid w:val="00B720DC"/>
    <w:rsid w:val="00B7788F"/>
    <w:rsid w:val="00B90B9E"/>
    <w:rsid w:val="00BC43A3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132A9"/>
    <w:rsid w:val="00E16C32"/>
    <w:rsid w:val="00E26A1C"/>
    <w:rsid w:val="00E26FB1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EF7E0C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8B1E8"/>
  <w15:chartTrackingRefBased/>
  <w15:docId w15:val="{86402CAD-5D82-4E73-82D5-4FB2A01BF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16C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0</Pages>
  <Words>792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29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haffer, Destin</cp:lastModifiedBy>
  <cp:revision>1</cp:revision>
  <dcterms:created xsi:type="dcterms:W3CDTF">2025-06-22T16:14:00Z</dcterms:created>
  <dcterms:modified xsi:type="dcterms:W3CDTF">2025-06-29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